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t xml:space="preserve">Electrician Internship Position</w:t>
      </w:r>
    </w:p>
    <w:bookmarkEnd w:id="20"/>
    <w:p>
      <w:pPr>
        <w:pStyle w:val="BodyText"/>
      </w:pPr>
      <w:r>
        <w:t xml:space="preserve">Your Full Name</w:t>
      </w:r>
      <w:r>
        <w:br/>
      </w:r>
      <w:r>
        <w:t xml:space="preserve">Your Address</w:t>
      </w:r>
      <w:r>
        <w:br/>
      </w:r>
      <w:r>
        <w:t xml:space="preserve">Bangkok, Thailand 10120</w:t>
      </w:r>
      <w:r>
        <w:br/>
      </w:r>
      <w:r>
        <w:t xml:space="preserve">your.email@example.com | +66 8XXXXXXXX</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Bangkok, Thailand 10110</w:t>
      </w:r>
    </w:p>
    <w:p>
      <w:pPr>
        <w:pStyle w:val="BodyText"/>
      </w:pPr>
      <w:r>
        <w:t xml:space="preserve">Dear Hiring Manager,</w:t>
      </w:r>
    </w:p>
    <w:p>
      <w:pPr>
        <w:pStyle w:val="BodyText"/>
      </w:pPr>
      <w:r>
        <w:t xml:space="preserve">It is with profound enthusiasm that I submit my application for the Electrician Internship position at your esteemed organization in Bangkok, Thailand. Having closely followed the remarkable infrastructure development projects transforming Thailand's capital into a modern Southeast Asian hub, I am eager to contribute my technical foundation and cultural adaptability to your team while immersing myself in the vibrant electrical engineering landscape of Bangkok. This internship represents not merely an educational opportunity but a strategic step toward becoming a globally competent electrician within one of Asia's most dynamic urban environments.</w:t>
      </w:r>
    </w:p>
    <w:p>
      <w:pPr>
        <w:pStyle w:val="BodyText"/>
      </w:pPr>
      <w:r>
        <w:t xml:space="preserve">My academic journey at the Technical College of Electrical Engineering in my home country has equipped me with rigorous theoretical knowledge and hands-on experience directly relevant to Thailand's electrical standards. I have completed coursework covering three-phase systems, circuit design, electrical safety protocols (aligned with Thai Electrical Code BE 2535), and energy-efficient installation techniques. During my final-year project, I designed a solar-powered lighting system for a community center – an endeavor that required precise load calculations and adherence to local regulations. This experience taught me how to interpret technical drawings, use multimeters and insulation testers accurately, and prioritize safety in complex electrical environments – skills I am keen to apply within Bangkok's unique infrastructure context where modern skyscrapers coexist with bustling street markets requiring specialized electrical solutions.</w:t>
      </w:r>
    </w:p>
    <w:p>
      <w:pPr>
        <w:pStyle w:val="BodyText"/>
      </w:pPr>
      <w:r>
        <w:t xml:space="preserve">What particularly motivates me about this internship opportunity in Thailand is the country's ambitious Smart City initiatives, which are reshaping Bangkok into a model for sustainable urban development. I have researched how companies like yours contribute to projects such as the MRT expansion, smart grid implementations, and eco-friendly building certifications – all areas where electrical expertise is pivotal. As someone who has studied Thai language fundamentals (achieving basic conversational proficiency through online courses), I am committed to bridging communication gaps on-site. In Bangkok's multicultural work environment, this cultural sensitivity combined with technical skills will allow me to collaborate effectively with both local technicians and international engineering teams while navigating the city's fast-paced construction sites.</w:t>
      </w:r>
    </w:p>
    <w:p>
      <w:pPr>
        <w:pStyle w:val="BodyText"/>
      </w:pPr>
      <w:r>
        <w:t xml:space="preserve">My practical experience extends beyond the classroom. I completed a 6-month apprenticeship at a commercial electrical firm where I assisted in installing lighting systems for retail complexes, performing preventive maintenance on industrial machinery, and documenting safety compliance reports. This included working with Thai-certified electrical components like Schneider Electric panels and Siemens distribution boards – equipment commonly used in Bangkok's construction sector. I developed strong mechanical aptitude through tasks such as conduit bending (using both traditional tools and modern hydraulic benders), cable pulling through tight spaces, and troubleshooting power distribution issues in high-occupancy buildings. Most importantly, I learned to maintain meticulous safety protocols: wearing full PPE at all times, conducting voltage tests before handling circuits, and documenting all work according to OSHA-aligned standards – values that align perfectly with Thailand's stringent electrical workplace regulations.</w:t>
      </w:r>
    </w:p>
    <w:p>
      <w:pPr>
        <w:pStyle w:val="BodyText"/>
      </w:pPr>
      <w:r>
        <w:t xml:space="preserve">Bangkok presents a unique learning laboratory for aspiring electricians. The city's electrical challenges are diverse: from the humidity-resistant wiring needed in riverfront areas like Rattanakosin Island to the high-voltage systems supporting new business districts such as Sathorn and Lumpini. I am particularly fascinated by how modern Thai electrical engineering balances traditional craftsmanship with cutting-edge technology – a duality I hope to understand through direct observation during this internship. The city's 24/7 energy demands, coupled with its ambitious renewable energy targets (including rooftop solar mandates for commercial buildings), create an environment where innovative solutions are constantly being tested. As an intern, I would be eager to learn how your team integrates these elements while maintaining the highest safety standards in a region prone to extreme weather conditions that test electrical resilience.</w:t>
      </w:r>
    </w:p>
    <w:p>
      <w:pPr>
        <w:pStyle w:val="BodyText"/>
      </w:pPr>
      <w:r>
        <w:t xml:space="preserve">My commitment to this internship extends beyond technical skill acquisition. I understand that Thailand's work culture emphasizes respect, patience, and relationship-building – principles I have practiced through my interactions with Thai colleagues during previous projects. In Bangkok's fast-paced environment, where projects often involve coordinating with multiple stakeholders (from government agencies like the Energy Regulatory Commission to construction firms), I aim to demonstrate reliability and quick learning capacity. My goal is not only to master electrical installations but also to understand how technical work integrates into Thailand's broader socio-economic development – whether through powering new hospitals in Eastern Bangkok or supporting tourism infrastructure in historic districts.</w:t>
      </w:r>
    </w:p>
    <w:p>
      <w:pPr>
        <w:pStyle w:val="BodyText"/>
      </w:pPr>
      <w:r>
        <w:t xml:space="preserve">The opportunity to apply my skills within Thailand's rapidly evolving electrical sector excites me profoundly. I am confident that my proactive approach, technical foundation, and genuine appreciation for Thai work ethics will enable me to contribute meaningfully from day one. I would welcome the chance to discuss how my background aligns with your internship program's objectives during an interview at your convenience. Thank you for considering my application – I look forward to potentially contributing to the electrification of Bangkok's future while growing under your mentorship.</w:t>
      </w:r>
    </w:p>
    <w:p>
      <w:pPr>
        <w:pStyle w:val="BodyText"/>
      </w:pPr>
      <w:r>
        <w:t xml:space="preserve">Sincerely,</w:t>
      </w:r>
      <w:r>
        <w:br/>
      </w:r>
      <w:r>
        <w:br/>
      </w:r>
      <w:r>
        <w:rPr>
          <w:bCs/>
          <w:b/>
        </w:rPr>
        <w:t xml:space="preserve">Your Full Name</w:t>
      </w:r>
      <w:r>
        <w:br/>
      </w:r>
      <w:r>
        <w:t xml:space="preserve">Electrician Intern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08:51:30Z</dcterms:created>
  <dcterms:modified xsi:type="dcterms:W3CDTF">2026-07-23T08:51:30Z</dcterms:modified>
</cp:coreProperties>
</file>

<file path=docProps/custom.xml><?xml version="1.0" encoding="utf-8"?>
<Properties xmlns="http://schemas.openxmlformats.org/officeDocument/2006/custom-properties" xmlns:vt="http://schemas.openxmlformats.org/officeDocument/2006/docPropsVTypes"/>
</file>